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D339D" w14:textId="73F877EE" w:rsidR="00FD01FF" w:rsidRPr="00C33394" w:rsidRDefault="00B54F98">
      <w:pPr>
        <w:pStyle w:val="BodyText"/>
        <w:spacing w:before="74"/>
        <w:ind w:right="2768"/>
        <w:rPr>
          <w:rFonts w:ascii="Times New Roman" w:hAnsi="Times New Roman" w:cs="Times New Roman"/>
          <w:b w:val="0"/>
          <w:bCs w:val="0"/>
        </w:rPr>
      </w:pPr>
      <w:r w:rsidRPr="00C33394">
        <w:rPr>
          <w:rFonts w:ascii="Times New Roman" w:hAnsi="Times New Roman" w:cs="Times New Roman"/>
        </w:rPr>
        <w:t xml:space="preserve">Federal Grants </w:t>
      </w:r>
      <w:r w:rsidR="00FF3CFA" w:rsidRPr="00C33394">
        <w:rPr>
          <w:rFonts w:ascii="Times New Roman" w:hAnsi="Times New Roman" w:cs="Times New Roman"/>
        </w:rPr>
        <w:t>and</w:t>
      </w:r>
      <w:r w:rsidR="00FF3CFA">
        <w:rPr>
          <w:rFonts w:ascii="Times New Roman" w:hAnsi="Times New Roman" w:cs="Times New Roman"/>
        </w:rPr>
        <w:t xml:space="preserve"> </w:t>
      </w:r>
      <w:r w:rsidR="00FF3CFA" w:rsidRPr="00C33394">
        <w:rPr>
          <w:rFonts w:ascii="Times New Roman" w:hAnsi="Times New Roman" w:cs="Times New Roman"/>
          <w:spacing w:val="-50"/>
        </w:rPr>
        <w:t>Loans</w:t>
      </w:r>
      <w:r w:rsidRPr="00C33394">
        <w:rPr>
          <w:rFonts w:ascii="Times New Roman" w:hAnsi="Times New Roman" w:cs="Times New Roman"/>
        </w:rPr>
        <w:t>:</w:t>
      </w:r>
    </w:p>
    <w:tbl>
      <w:tblPr>
        <w:tblW w:w="0" w:type="auto"/>
        <w:tblInd w:w="2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5"/>
        <w:gridCol w:w="8505"/>
      </w:tblGrid>
      <w:tr w:rsidR="00FD01FF" w:rsidRPr="00C33394" w14:paraId="40AFA6D3" w14:textId="77777777">
        <w:trPr>
          <w:trHeight w:hRule="exact" w:val="420"/>
        </w:trPr>
        <w:tc>
          <w:tcPr>
            <w:tcW w:w="1965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FFFFFF"/>
            </w:tcBorders>
          </w:tcPr>
          <w:p w14:paraId="42E1E1A8" w14:textId="77777777" w:rsidR="00FD01FF" w:rsidRPr="00C33394" w:rsidRDefault="002F1A82" w:rsidP="003846F6">
            <w:pPr>
              <w:pStyle w:val="TableParagraph"/>
              <w:ind w:left="29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9">
              <w:r w:rsidR="00B54F98" w:rsidRPr="00C33394">
                <w:rPr>
                  <w:rFonts w:ascii="Times New Roman" w:hAnsi="Times New Roman" w:cs="Times New Roman"/>
                  <w:color w:val="1154CC"/>
                  <w:sz w:val="24"/>
                  <w:szCs w:val="24"/>
                  <w:u w:val="single" w:color="1154CC"/>
                </w:rPr>
                <w:t>www.ed.gov</w:t>
              </w:r>
            </w:hyperlink>
          </w:p>
        </w:tc>
        <w:tc>
          <w:tcPr>
            <w:tcW w:w="8505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000000"/>
            </w:tcBorders>
          </w:tcPr>
          <w:p w14:paraId="6E9AB8C7" w14:textId="31F8E627" w:rsidR="00FD01FF" w:rsidRPr="00C33394" w:rsidRDefault="00B54F98" w:rsidP="003846F6">
            <w:pPr>
              <w:pStyle w:val="TableParagraph"/>
              <w:ind w:left="15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 xml:space="preserve">Information about grants, loans, </w:t>
            </w:r>
            <w:r w:rsidR="00C33394"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work-study,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 xml:space="preserve"> and tax credits for education</w:t>
            </w:r>
          </w:p>
        </w:tc>
      </w:tr>
      <w:tr w:rsidR="00FD01FF" w:rsidRPr="00C33394" w14:paraId="0C6D41EE" w14:textId="77777777">
        <w:trPr>
          <w:trHeight w:hRule="exact" w:val="420"/>
        </w:trPr>
        <w:tc>
          <w:tcPr>
            <w:tcW w:w="1965" w:type="dxa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single" w:sz="6" w:space="0" w:color="FFFFFF"/>
            </w:tcBorders>
          </w:tcPr>
          <w:p w14:paraId="2D9FC24C" w14:textId="77777777" w:rsidR="00FD01FF" w:rsidRPr="00C33394" w:rsidRDefault="00A210C5" w:rsidP="003846F6">
            <w:pPr>
              <w:pStyle w:val="TableParagraph"/>
              <w:ind w:left="29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10">
              <w:r w:rsidR="00B54F98" w:rsidRPr="00C33394">
                <w:rPr>
                  <w:rFonts w:ascii="Times New Roman" w:hAnsi="Times New Roman" w:cs="Times New Roman"/>
                  <w:color w:val="1154CC"/>
                  <w:sz w:val="24"/>
                  <w:szCs w:val="24"/>
                  <w:u w:val="single" w:color="1154CC"/>
                </w:rPr>
                <w:t>www.fafsa.ed.gov</w:t>
              </w:r>
            </w:hyperlink>
          </w:p>
        </w:tc>
        <w:tc>
          <w:tcPr>
            <w:tcW w:w="850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000000"/>
            </w:tcBorders>
          </w:tcPr>
          <w:p w14:paraId="64EDA8B0" w14:textId="77777777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Apply</w:t>
            </w:r>
            <w:r w:rsidRPr="00C33394">
              <w:rPr>
                <w:rFonts w:ascii="Times New Roman" w:hAnsi="Times New Roman" w:cs="Times New Roman"/>
                <w:spacing w:val="-12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for</w:t>
            </w:r>
            <w:r w:rsidRPr="00C33394">
              <w:rPr>
                <w:rFonts w:ascii="Times New Roman" w:hAnsi="Times New Roman" w:cs="Times New Roman"/>
                <w:spacing w:val="-12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federal</w:t>
            </w:r>
            <w:r w:rsidRPr="00C33394">
              <w:rPr>
                <w:rFonts w:ascii="Times New Roman" w:hAnsi="Times New Roman" w:cs="Times New Roman"/>
                <w:spacing w:val="-12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financial</w:t>
            </w:r>
            <w:r w:rsidRPr="00C33394">
              <w:rPr>
                <w:rFonts w:ascii="Times New Roman" w:hAnsi="Times New Roman" w:cs="Times New Roman"/>
                <w:spacing w:val="-12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aid</w:t>
            </w:r>
          </w:p>
        </w:tc>
      </w:tr>
      <w:tr w:rsidR="00FD01FF" w:rsidRPr="00C33394" w14:paraId="01509CE6" w14:textId="77777777">
        <w:trPr>
          <w:trHeight w:hRule="exact" w:val="420"/>
        </w:trPr>
        <w:tc>
          <w:tcPr>
            <w:tcW w:w="1965" w:type="dxa"/>
            <w:tcBorders>
              <w:top w:val="single" w:sz="6" w:space="0" w:color="FFFFFF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568700B5" w14:textId="77777777" w:rsidR="00FD01FF" w:rsidRPr="00C33394" w:rsidRDefault="00A210C5" w:rsidP="003846F6">
            <w:pPr>
              <w:pStyle w:val="TableParagraph"/>
              <w:ind w:left="29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11">
              <w:r w:rsidR="00B54F98" w:rsidRPr="00C33394">
                <w:rPr>
                  <w:rFonts w:ascii="Times New Roman" w:hAnsi="Times New Roman" w:cs="Times New Roman"/>
                  <w:color w:val="1154CC"/>
                  <w:sz w:val="24"/>
                  <w:szCs w:val="24"/>
                  <w:u w:val="single" w:color="1154CC"/>
                </w:rPr>
                <w:t>www.finaid.org</w:t>
              </w:r>
            </w:hyperlink>
          </w:p>
        </w:tc>
        <w:tc>
          <w:tcPr>
            <w:tcW w:w="8505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1432F0E7" w14:textId="77777777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Aid estimator and scholarship</w:t>
            </w:r>
            <w:r w:rsidRPr="00C33394">
              <w:rPr>
                <w:rFonts w:ascii="Times New Roman" w:hAnsi="Times New Roman" w:cs="Times New Roman"/>
                <w:spacing w:val="12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search</w:t>
            </w:r>
          </w:p>
        </w:tc>
      </w:tr>
    </w:tbl>
    <w:p w14:paraId="0C9FC1E7" w14:textId="77777777" w:rsidR="00FD01FF" w:rsidRPr="00AF329F" w:rsidRDefault="00FD01FF">
      <w:pPr>
        <w:spacing w:before="5"/>
        <w:rPr>
          <w:rFonts w:ascii="Franklin Gothic Book" w:eastAsia="Gill Sans MT" w:hAnsi="Franklin Gothic Book" w:cs="Gill Sans MT"/>
          <w:b/>
          <w:bCs/>
          <w:sz w:val="17"/>
          <w:szCs w:val="17"/>
        </w:rPr>
      </w:pPr>
    </w:p>
    <w:p w14:paraId="67DE840C" w14:textId="77777777" w:rsidR="00FD01FF" w:rsidRPr="00C33394" w:rsidRDefault="00B54F98">
      <w:pPr>
        <w:pStyle w:val="BodyText"/>
        <w:ind w:right="2768"/>
        <w:rPr>
          <w:rFonts w:ascii="Times New Roman" w:hAnsi="Times New Roman" w:cs="Times New Roman"/>
          <w:b w:val="0"/>
          <w:bCs w:val="0"/>
        </w:rPr>
      </w:pPr>
      <w:r w:rsidRPr="00C33394">
        <w:rPr>
          <w:rFonts w:ascii="Times New Roman" w:hAnsi="Times New Roman" w:cs="Times New Roman"/>
        </w:rPr>
        <w:t>Scholarship Search</w:t>
      </w:r>
      <w:r w:rsidRPr="00C33394">
        <w:rPr>
          <w:rFonts w:ascii="Times New Roman" w:hAnsi="Times New Roman" w:cs="Times New Roman"/>
          <w:spacing w:val="67"/>
        </w:rPr>
        <w:t xml:space="preserve"> </w:t>
      </w:r>
      <w:r w:rsidRPr="00C33394">
        <w:rPr>
          <w:rFonts w:ascii="Times New Roman" w:hAnsi="Times New Roman" w:cs="Times New Roman"/>
        </w:rPr>
        <w:t>Engines:</w:t>
      </w:r>
    </w:p>
    <w:tbl>
      <w:tblPr>
        <w:tblW w:w="0" w:type="auto"/>
        <w:tblInd w:w="2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0"/>
        <w:gridCol w:w="7860"/>
      </w:tblGrid>
      <w:tr w:rsidR="00FD01FF" w:rsidRPr="00C33394" w14:paraId="3563C453" w14:textId="77777777">
        <w:trPr>
          <w:trHeight w:hRule="exact" w:val="420"/>
        </w:trPr>
        <w:tc>
          <w:tcPr>
            <w:tcW w:w="2610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FFFFFF"/>
            </w:tcBorders>
          </w:tcPr>
          <w:p w14:paraId="5E7CB07D" w14:textId="77777777" w:rsidR="00FD01FF" w:rsidRPr="00C33394" w:rsidRDefault="00A210C5" w:rsidP="003846F6">
            <w:pPr>
              <w:pStyle w:val="TableParagraph"/>
              <w:ind w:left="29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12">
              <w:r w:rsidR="00B54F98" w:rsidRPr="00C33394">
                <w:rPr>
                  <w:rFonts w:ascii="Times New Roman" w:hAnsi="Times New Roman" w:cs="Times New Roman"/>
                  <w:color w:val="1154CC"/>
                  <w:sz w:val="24"/>
                  <w:szCs w:val="24"/>
                  <w:u w:val="single" w:color="1154CC"/>
                </w:rPr>
                <w:t>www.myscholly.com</w:t>
              </w:r>
            </w:hyperlink>
          </w:p>
        </w:tc>
        <w:tc>
          <w:tcPr>
            <w:tcW w:w="7860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000000"/>
            </w:tcBorders>
          </w:tcPr>
          <w:p w14:paraId="708B91C2" w14:textId="539E1563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 xml:space="preserve">Mobile app and search tool </w:t>
            </w:r>
            <w:r w:rsid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 xml:space="preserve">to </w:t>
            </w:r>
            <w:r w:rsidR="00C33394"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help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 xml:space="preserve"> find scholarships tailored for</w:t>
            </w:r>
            <w:r w:rsidRPr="00C33394">
              <w:rPr>
                <w:rFonts w:ascii="Times New Roman" w:hAnsi="Times New Roman" w:cs="Times New Roman"/>
                <w:spacing w:val="-31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you</w:t>
            </w:r>
          </w:p>
        </w:tc>
      </w:tr>
      <w:tr w:rsidR="00FD01FF" w:rsidRPr="00C33394" w14:paraId="2E0BC076" w14:textId="77777777">
        <w:trPr>
          <w:trHeight w:hRule="exact" w:val="420"/>
        </w:trPr>
        <w:tc>
          <w:tcPr>
            <w:tcW w:w="2610" w:type="dxa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single" w:sz="6" w:space="0" w:color="FFFFFF"/>
            </w:tcBorders>
          </w:tcPr>
          <w:p w14:paraId="4F6F7FF0" w14:textId="77777777" w:rsidR="00FD01FF" w:rsidRPr="00C33394" w:rsidRDefault="00A210C5" w:rsidP="003846F6">
            <w:pPr>
              <w:pStyle w:val="TableParagraph"/>
              <w:ind w:left="29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13">
              <w:r w:rsidR="00B54F98" w:rsidRPr="00C33394">
                <w:rPr>
                  <w:rFonts w:ascii="Times New Roman" w:hAnsi="Times New Roman" w:cs="Times New Roman"/>
                  <w:color w:val="1154CC"/>
                  <w:sz w:val="24"/>
                  <w:szCs w:val="24"/>
                  <w:u w:val="single" w:color="1154CC"/>
                </w:rPr>
                <w:t>www.fastweb.com</w:t>
              </w:r>
            </w:hyperlink>
          </w:p>
        </w:tc>
        <w:tc>
          <w:tcPr>
            <w:tcW w:w="78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000000"/>
            </w:tcBorders>
          </w:tcPr>
          <w:p w14:paraId="038C0796" w14:textId="4E2851CF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 xml:space="preserve">Database of private-sector scholarships, </w:t>
            </w:r>
            <w:r w:rsidR="00C33394"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grants,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 xml:space="preserve"> and</w:t>
            </w:r>
            <w:r w:rsidRPr="00C33394">
              <w:rPr>
                <w:rFonts w:ascii="Times New Roman" w:hAnsi="Times New Roman" w:cs="Times New Roman"/>
                <w:spacing w:val="26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loans</w:t>
            </w:r>
          </w:p>
        </w:tc>
      </w:tr>
      <w:tr w:rsidR="00FD01FF" w:rsidRPr="00C33394" w14:paraId="4320ECB8" w14:textId="77777777">
        <w:trPr>
          <w:trHeight w:hRule="exact" w:val="420"/>
        </w:trPr>
        <w:tc>
          <w:tcPr>
            <w:tcW w:w="2610" w:type="dxa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single" w:sz="6" w:space="0" w:color="FFFFFF"/>
            </w:tcBorders>
          </w:tcPr>
          <w:p w14:paraId="13E346D6" w14:textId="77777777" w:rsidR="00FD01FF" w:rsidRPr="00C33394" w:rsidRDefault="00A210C5" w:rsidP="003846F6">
            <w:pPr>
              <w:pStyle w:val="TableParagraph"/>
              <w:ind w:left="29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14">
              <w:r w:rsidR="00B54F98" w:rsidRPr="00C33394">
                <w:rPr>
                  <w:rFonts w:ascii="Times New Roman" w:hAnsi="Times New Roman" w:cs="Times New Roman"/>
                  <w:color w:val="1154CC"/>
                  <w:sz w:val="24"/>
                  <w:szCs w:val="24"/>
                  <w:u w:val="single" w:color="1154CC"/>
                </w:rPr>
                <w:t>www.petersons.com</w:t>
              </w:r>
            </w:hyperlink>
          </w:p>
        </w:tc>
        <w:tc>
          <w:tcPr>
            <w:tcW w:w="78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000000"/>
            </w:tcBorders>
          </w:tcPr>
          <w:p w14:paraId="11213CA9" w14:textId="514997C3" w:rsidR="00FD01FF" w:rsidRPr="00C33394" w:rsidRDefault="00B54F98" w:rsidP="003846F6">
            <w:pPr>
              <w:pStyle w:val="TableParagraph"/>
              <w:ind w:left="29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Search for schools and</w:t>
            </w:r>
            <w:r w:rsidR="003846F6">
              <w:rPr>
                <w:rFonts w:ascii="Times New Roman" w:hAnsi="Times New Roman" w:cs="Times New Roman"/>
                <w:spacing w:val="44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scholarships</w:t>
            </w:r>
          </w:p>
        </w:tc>
      </w:tr>
      <w:tr w:rsidR="00FD01FF" w:rsidRPr="00C33394" w14:paraId="7E34A7E8" w14:textId="77777777">
        <w:trPr>
          <w:trHeight w:hRule="exact" w:val="420"/>
        </w:trPr>
        <w:tc>
          <w:tcPr>
            <w:tcW w:w="2610" w:type="dxa"/>
            <w:tcBorders>
              <w:top w:val="single" w:sz="6" w:space="0" w:color="FFFFFF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61263A10" w14:textId="77777777" w:rsidR="00FD01FF" w:rsidRPr="00C33394" w:rsidRDefault="00A210C5" w:rsidP="003846F6">
            <w:pPr>
              <w:pStyle w:val="TableParagraph"/>
              <w:ind w:left="29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15">
              <w:r w:rsidR="00B54F98" w:rsidRPr="00C33394">
                <w:rPr>
                  <w:rFonts w:ascii="Times New Roman" w:hAnsi="Times New Roman" w:cs="Times New Roman"/>
                  <w:color w:val="1154CC"/>
                  <w:sz w:val="24"/>
                  <w:szCs w:val="24"/>
                  <w:u w:val="single" w:color="1154CC"/>
                </w:rPr>
                <w:t>www.collegeboard.com</w:t>
              </w:r>
            </w:hyperlink>
          </w:p>
        </w:tc>
        <w:tc>
          <w:tcPr>
            <w:tcW w:w="7860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128E753F" w14:textId="71EBA47A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 xml:space="preserve">Scholarship search and financial </w:t>
            </w:r>
            <w:r w:rsidR="00C33394"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 xml:space="preserve">planning </w:t>
            </w:r>
            <w:r w:rsidR="00C33394" w:rsidRPr="00C33394">
              <w:rPr>
                <w:rFonts w:ascii="Times New Roman" w:hAnsi="Times New Roman" w:cs="Times New Roman"/>
                <w:spacing w:val="15"/>
                <w:w w:val="105"/>
                <w:sz w:val="24"/>
                <w:szCs w:val="24"/>
              </w:rPr>
              <w:t>resource</w:t>
            </w:r>
          </w:p>
        </w:tc>
      </w:tr>
    </w:tbl>
    <w:p w14:paraId="451A6E0F" w14:textId="77777777" w:rsidR="00FD01FF" w:rsidRPr="00C33394" w:rsidRDefault="00FD01FF">
      <w:pPr>
        <w:spacing w:before="5"/>
        <w:rPr>
          <w:rFonts w:ascii="Times New Roman" w:eastAsia="Gill Sans MT" w:hAnsi="Times New Roman" w:cs="Times New Roman"/>
          <w:b/>
          <w:bCs/>
          <w:sz w:val="17"/>
          <w:szCs w:val="17"/>
        </w:rPr>
      </w:pPr>
    </w:p>
    <w:p w14:paraId="21FD1C2E" w14:textId="77777777" w:rsidR="00FD01FF" w:rsidRPr="00C33394" w:rsidRDefault="00B54F98">
      <w:pPr>
        <w:pStyle w:val="BodyText"/>
        <w:ind w:right="2768"/>
        <w:rPr>
          <w:rFonts w:ascii="Times New Roman" w:hAnsi="Times New Roman" w:cs="Times New Roman"/>
          <w:b w:val="0"/>
          <w:bCs w:val="0"/>
        </w:rPr>
      </w:pPr>
      <w:proofErr w:type="gramStart"/>
      <w:r w:rsidRPr="00C33394">
        <w:rPr>
          <w:rFonts w:ascii="Times New Roman" w:hAnsi="Times New Roman" w:cs="Times New Roman"/>
        </w:rPr>
        <w:t>Specific  Scholarships</w:t>
      </w:r>
      <w:proofErr w:type="gramEnd"/>
      <w:r w:rsidRPr="00C33394">
        <w:rPr>
          <w:rFonts w:ascii="Times New Roman" w:hAnsi="Times New Roman" w:cs="Times New Roman"/>
        </w:rPr>
        <w:t xml:space="preserve"> Available:</w:t>
      </w:r>
    </w:p>
    <w:tbl>
      <w:tblPr>
        <w:tblW w:w="0" w:type="auto"/>
        <w:tblInd w:w="2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33"/>
        <w:gridCol w:w="5837"/>
      </w:tblGrid>
      <w:tr w:rsidR="00FD01FF" w:rsidRPr="00C33394" w14:paraId="23654395" w14:textId="77777777" w:rsidTr="00C33394">
        <w:trPr>
          <w:trHeight w:hRule="exact" w:val="69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062EC551" w14:textId="6836293F" w:rsidR="00FD01FF" w:rsidRPr="00C33394" w:rsidRDefault="00A210C5" w:rsidP="003846F6">
            <w:pPr>
              <w:pStyle w:val="TableParagraph"/>
              <w:ind w:left="30" w:right="39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16" w:history="1">
              <w:r w:rsidR="00C33394" w:rsidRPr="00EE6F3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http://www.ptk.org/Scholarships/Associate </w:t>
              </w:r>
            </w:hyperlink>
            <w:hyperlink r:id="rId17">
              <w:r w:rsidR="00C33394" w:rsidRPr="000072F9">
                <w:rPr>
                  <w:rFonts w:ascii="Times New Roman" w:hAnsi="Times New Roman" w:cs="Times New Roman"/>
                  <w:color w:val="1154CC"/>
                  <w:w w:val="105"/>
                  <w:sz w:val="24"/>
                  <w:szCs w:val="24"/>
                  <w:u w:val="single" w:color="1154CC"/>
                </w:rPr>
                <w:t>DegreeScholarships.aspx</w:t>
              </w:r>
            </w:hyperlink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4B54552B" w14:textId="77777777" w:rsidR="00FD01FF" w:rsidRPr="00C33394" w:rsidRDefault="00FD01FF" w:rsidP="003846F6">
            <w:pPr>
              <w:pStyle w:val="TableParagraph"/>
              <w:ind w:left="30"/>
              <w:rPr>
                <w:rFonts w:ascii="Times New Roman" w:eastAsia="Gill Sans MT" w:hAnsi="Times New Roman" w:cs="Times New Roman"/>
                <w:b/>
                <w:bCs/>
                <w:sz w:val="24"/>
                <w:szCs w:val="24"/>
              </w:rPr>
            </w:pPr>
          </w:p>
          <w:p w14:paraId="7D543AEB" w14:textId="37422EF8" w:rsidR="00AF329F" w:rsidRPr="00C33394" w:rsidRDefault="00AF329F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eastAsia="Palatino Linotype" w:hAnsi="Times New Roman" w:cs="Times New Roman"/>
                <w:sz w:val="24"/>
                <w:szCs w:val="24"/>
              </w:rPr>
              <w:t>Scholarships for associate degree programs</w:t>
            </w:r>
          </w:p>
        </w:tc>
      </w:tr>
      <w:tr w:rsidR="00C33394" w:rsidRPr="00C33394" w14:paraId="726495A8" w14:textId="77777777" w:rsidTr="00C33394">
        <w:trPr>
          <w:trHeight w:hRule="exact" w:val="69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FDE1998" w14:textId="615925DA" w:rsidR="00C33394" w:rsidRDefault="00A210C5" w:rsidP="003846F6">
            <w:pPr>
              <w:pStyle w:val="TableParagraph"/>
              <w:ind w:left="30" w:right="39"/>
              <w:rPr>
                <w:rFonts w:ascii="Times New Roman" w:hAnsi="Times New Roman" w:cs="Times New Roman"/>
                <w:color w:val="1154CC"/>
                <w:sz w:val="24"/>
                <w:szCs w:val="24"/>
                <w:u w:val="single" w:color="1154CC"/>
              </w:rPr>
            </w:pPr>
            <w:hyperlink r:id="rId18">
              <w:r w:rsidR="00C33394" w:rsidRPr="000072F9">
                <w:rPr>
                  <w:rFonts w:ascii="Times New Roman" w:hAnsi="Times New Roman" w:cs="Times New Roman"/>
                  <w:color w:val="1154CC"/>
                  <w:w w:val="105"/>
                  <w:sz w:val="24"/>
                  <w:szCs w:val="24"/>
                  <w:u w:val="single" w:color="1154CC"/>
                </w:rPr>
                <w:t xml:space="preserve">http://www.ptk.org/Scholarships/Bachelor </w:t>
              </w:r>
            </w:hyperlink>
            <w:hyperlink r:id="rId19">
              <w:r w:rsidR="00C33394" w:rsidRPr="000072F9">
                <w:rPr>
                  <w:rFonts w:ascii="Times New Roman" w:hAnsi="Times New Roman" w:cs="Times New Roman"/>
                  <w:color w:val="1154CC"/>
                  <w:w w:val="105"/>
                  <w:sz w:val="24"/>
                  <w:szCs w:val="24"/>
                  <w:u w:val="single" w:color="1154CC"/>
                </w:rPr>
                <w:t>sDegreeScholarships.aspx</w:t>
              </w:r>
            </w:hyperlink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76889FBA" w14:textId="2D15DC7C" w:rsidR="00C33394" w:rsidRPr="00C33394" w:rsidRDefault="00C33394" w:rsidP="003846F6">
            <w:pPr>
              <w:pStyle w:val="TableParagraph"/>
              <w:ind w:left="30"/>
              <w:rPr>
                <w:rFonts w:ascii="Times New Roman" w:eastAsia="Gill Sans MT" w:hAnsi="Times New Roman" w:cs="Times New Roman"/>
                <w:b/>
                <w:bCs/>
                <w:sz w:val="24"/>
                <w:szCs w:val="24"/>
              </w:rPr>
            </w:pPr>
            <w:r w:rsidRPr="000072F9">
              <w:rPr>
                <w:rFonts w:ascii="Times New Roman" w:eastAsia="Palatino Linotype" w:hAnsi="Times New Roman" w:cs="Times New Roman"/>
                <w:w w:val="105"/>
                <w:sz w:val="24"/>
                <w:szCs w:val="24"/>
              </w:rPr>
              <w:t>Scholarships for bachelor’s degree</w:t>
            </w:r>
            <w:r w:rsidRPr="000072F9">
              <w:rPr>
                <w:rFonts w:ascii="Times New Roman" w:eastAsia="Palatino Linotype" w:hAnsi="Times New Roman" w:cs="Times New Roman"/>
                <w:spacing w:val="-12"/>
                <w:w w:val="105"/>
                <w:sz w:val="24"/>
                <w:szCs w:val="24"/>
              </w:rPr>
              <w:t xml:space="preserve"> </w:t>
            </w:r>
            <w:r w:rsidRPr="000072F9">
              <w:rPr>
                <w:rFonts w:ascii="Times New Roman" w:eastAsia="Palatino Linotype" w:hAnsi="Times New Roman" w:cs="Times New Roman"/>
                <w:w w:val="105"/>
                <w:sz w:val="24"/>
                <w:szCs w:val="24"/>
              </w:rPr>
              <w:t>programs</w:t>
            </w:r>
          </w:p>
        </w:tc>
      </w:tr>
      <w:tr w:rsidR="00FD01FF" w:rsidRPr="00C33394" w14:paraId="3507DEAD" w14:textId="77777777" w:rsidTr="00C33394">
        <w:trPr>
          <w:trHeight w:hRule="exact" w:val="69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1C4BC8BB" w14:textId="77777777" w:rsidR="00FD01FF" w:rsidRPr="00C33394" w:rsidRDefault="00A210C5" w:rsidP="003846F6">
            <w:pPr>
              <w:pStyle w:val="TableParagraph"/>
              <w:ind w:left="30" w:right="81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20" w:history="1">
              <w:r w:rsidR="00AF329F" w:rsidRPr="00C333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llegescholarships.org/scholarships/non-traditional.htm</w:t>
              </w:r>
            </w:hyperlink>
            <w:r w:rsidR="00AF329F" w:rsidRPr="00C33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22607EA2" w14:textId="77777777" w:rsidR="00FD01FF" w:rsidRPr="00C33394" w:rsidRDefault="00FD01FF" w:rsidP="003846F6">
            <w:pPr>
              <w:pStyle w:val="TableParagraph"/>
              <w:rPr>
                <w:rFonts w:ascii="Times New Roman" w:eastAsia="Gill Sans MT" w:hAnsi="Times New Roman" w:cs="Times New Roman"/>
                <w:b/>
                <w:bCs/>
                <w:sz w:val="24"/>
                <w:szCs w:val="24"/>
              </w:rPr>
            </w:pPr>
          </w:p>
          <w:p w14:paraId="6AE6D861" w14:textId="77777777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Non-traditional</w:t>
            </w:r>
            <w:r w:rsidRPr="00C33394">
              <w:rPr>
                <w:rFonts w:ascii="Times New Roman" w:hAnsi="Times New Roman" w:cs="Times New Roman"/>
                <w:spacing w:val="17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students</w:t>
            </w:r>
          </w:p>
        </w:tc>
      </w:tr>
      <w:tr w:rsidR="00FD01FF" w:rsidRPr="00C33394" w14:paraId="4FE9D966" w14:textId="77777777" w:rsidTr="00C33394">
        <w:trPr>
          <w:trHeight w:hRule="exact" w:val="786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09F659CF" w14:textId="77777777" w:rsidR="00AF329F" w:rsidRPr="00C33394" w:rsidRDefault="00A210C5" w:rsidP="003846F6">
            <w:pPr>
              <w:pStyle w:val="TableParagraph"/>
              <w:ind w:left="30" w:right="8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1" w:history="1">
              <w:r w:rsidR="00AF329F" w:rsidRPr="00C333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llegescholarships.org/scholarships/adult-students.htm</w:t>
              </w:r>
            </w:hyperlink>
            <w:r w:rsidR="00AF329F" w:rsidRPr="00C33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AE00E33" w14:textId="77777777" w:rsidR="00AF329F" w:rsidRPr="00C33394" w:rsidRDefault="00AF329F" w:rsidP="003846F6">
            <w:pPr>
              <w:pStyle w:val="TableParagraph"/>
              <w:ind w:left="30" w:right="81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108D969E" w14:textId="77777777" w:rsidR="00FD01FF" w:rsidRPr="00C33394" w:rsidRDefault="00FD01FF" w:rsidP="003846F6">
            <w:pPr>
              <w:pStyle w:val="TableParagraph"/>
              <w:rPr>
                <w:rFonts w:ascii="Times New Roman" w:eastAsia="Gill Sans MT" w:hAnsi="Times New Roman" w:cs="Times New Roman"/>
                <w:b/>
                <w:bCs/>
                <w:sz w:val="24"/>
                <w:szCs w:val="24"/>
              </w:rPr>
            </w:pPr>
          </w:p>
          <w:p w14:paraId="22D7E7F1" w14:textId="77777777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sz w:val="24"/>
                <w:szCs w:val="24"/>
              </w:rPr>
              <w:t>Adult</w:t>
            </w:r>
            <w:r w:rsidRPr="00C33394">
              <w:rPr>
                <w:rFonts w:ascii="Times New Roman" w:hAnsi="Times New Roman" w:cs="Times New Roman"/>
                <w:spacing w:val="31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</w:tr>
      <w:tr w:rsidR="00FD01FF" w:rsidRPr="00C33394" w14:paraId="3B776A0F" w14:textId="77777777" w:rsidTr="00C33394">
        <w:trPr>
          <w:trHeight w:hRule="exact" w:val="69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5945F785" w14:textId="77777777" w:rsidR="00FD01FF" w:rsidRPr="00C33394" w:rsidRDefault="00A210C5" w:rsidP="003846F6">
            <w:pPr>
              <w:pStyle w:val="TableParagraph"/>
              <w:ind w:left="30" w:right="81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22" w:history="1">
              <w:r w:rsidR="00AF329F" w:rsidRPr="00C333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llegescholarships.org/scholarships/married-students.htm</w:t>
              </w:r>
            </w:hyperlink>
            <w:r w:rsidR="00AF329F" w:rsidRPr="00C33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6C357E82" w14:textId="77777777" w:rsidR="00FD01FF" w:rsidRPr="00C33394" w:rsidRDefault="00FD01FF" w:rsidP="003846F6">
            <w:pPr>
              <w:pStyle w:val="TableParagraph"/>
              <w:rPr>
                <w:rFonts w:ascii="Times New Roman" w:eastAsia="Gill Sans MT" w:hAnsi="Times New Roman" w:cs="Times New Roman"/>
                <w:b/>
                <w:bCs/>
                <w:sz w:val="24"/>
                <w:szCs w:val="24"/>
              </w:rPr>
            </w:pPr>
          </w:p>
          <w:p w14:paraId="5B432F38" w14:textId="77777777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Married</w:t>
            </w:r>
            <w:r w:rsidRPr="00C33394">
              <w:rPr>
                <w:rFonts w:ascii="Times New Roman" w:hAnsi="Times New Roman" w:cs="Times New Roman"/>
                <w:spacing w:val="-13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students</w:t>
            </w:r>
          </w:p>
        </w:tc>
      </w:tr>
      <w:tr w:rsidR="00FD01FF" w:rsidRPr="00C33394" w14:paraId="6C61AD72" w14:textId="77777777" w:rsidTr="00C33394">
        <w:trPr>
          <w:trHeight w:hRule="exact" w:val="69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6F2C9ECF" w14:textId="77777777" w:rsidR="00FD01FF" w:rsidRPr="00C33394" w:rsidRDefault="00A210C5" w:rsidP="003846F6">
            <w:pPr>
              <w:pStyle w:val="TableParagraph"/>
              <w:ind w:left="30" w:right="81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23" w:history="1">
              <w:r w:rsidR="00AF329F" w:rsidRPr="00C333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llegescholarships.org/scholarships/returning-students.htm</w:t>
              </w:r>
            </w:hyperlink>
            <w:r w:rsidR="00AF329F" w:rsidRPr="00C33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1DD5517B" w14:textId="77777777" w:rsidR="00FD01FF" w:rsidRPr="00C33394" w:rsidRDefault="00FD01FF" w:rsidP="003846F6">
            <w:pPr>
              <w:pStyle w:val="TableParagraph"/>
              <w:rPr>
                <w:rFonts w:ascii="Times New Roman" w:eastAsia="Gill Sans MT" w:hAnsi="Times New Roman" w:cs="Times New Roman"/>
                <w:b/>
                <w:bCs/>
                <w:sz w:val="24"/>
                <w:szCs w:val="24"/>
              </w:rPr>
            </w:pPr>
          </w:p>
          <w:p w14:paraId="1BA38CEA" w14:textId="77777777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Returning</w:t>
            </w:r>
            <w:r w:rsidRPr="00C33394">
              <w:rPr>
                <w:rFonts w:ascii="Times New Roman" w:hAnsi="Times New Roman" w:cs="Times New Roman"/>
                <w:spacing w:val="-6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students</w:t>
            </w:r>
          </w:p>
        </w:tc>
      </w:tr>
      <w:tr w:rsidR="00FD01FF" w:rsidRPr="00C33394" w14:paraId="0A3F510D" w14:textId="77777777" w:rsidTr="00C33394">
        <w:trPr>
          <w:trHeight w:hRule="exact" w:val="42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7A47D058" w14:textId="77777777" w:rsidR="00FD01FF" w:rsidRPr="00C33394" w:rsidRDefault="00A210C5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24" w:history="1">
              <w:r w:rsidR="00AF329F" w:rsidRPr="00C333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scholarships.uncf.org/</w:t>
              </w:r>
            </w:hyperlink>
            <w:r w:rsidR="00AF329F" w:rsidRPr="00C33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3010A965" w14:textId="50222F07" w:rsidR="00FD01FF" w:rsidRPr="00C33394" w:rsidRDefault="00C33394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African American</w:t>
            </w:r>
            <w:r w:rsidR="00B54F98"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 xml:space="preserve"> students in various</w:t>
            </w:r>
            <w:r w:rsidR="00B54F98" w:rsidRPr="00C33394">
              <w:rPr>
                <w:rFonts w:ascii="Times New Roman" w:hAnsi="Times New Roman" w:cs="Times New Roman"/>
                <w:spacing w:val="16"/>
                <w:w w:val="105"/>
                <w:sz w:val="24"/>
                <w:szCs w:val="24"/>
              </w:rPr>
              <w:t xml:space="preserve"> </w:t>
            </w:r>
            <w:r w:rsidR="00B54F98"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majors</w:t>
            </w:r>
          </w:p>
        </w:tc>
      </w:tr>
      <w:tr w:rsidR="00FD01FF" w:rsidRPr="00C33394" w14:paraId="7B1F76A5" w14:textId="77777777" w:rsidTr="00C33394">
        <w:trPr>
          <w:trHeight w:hRule="exact" w:val="42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3A150C88" w14:textId="77777777" w:rsidR="00FD01FF" w:rsidRPr="00C33394" w:rsidRDefault="00A210C5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25" w:history="1">
              <w:r w:rsidR="00AF329F" w:rsidRPr="00C333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hsf.net/scholarship</w:t>
              </w:r>
            </w:hyperlink>
            <w:r w:rsidR="00AF329F" w:rsidRPr="00C33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548E88B5" w14:textId="77777777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Hispanic/Latino</w:t>
            </w:r>
            <w:r w:rsidRPr="00C33394">
              <w:rPr>
                <w:rFonts w:ascii="Times New Roman" w:hAnsi="Times New Roman" w:cs="Times New Roman"/>
                <w:spacing w:val="8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students</w:t>
            </w:r>
          </w:p>
        </w:tc>
      </w:tr>
      <w:tr w:rsidR="00FD01FF" w:rsidRPr="00C33394" w14:paraId="3909FFDF" w14:textId="77777777" w:rsidTr="00C33394">
        <w:trPr>
          <w:trHeight w:hRule="exact" w:val="69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0117918E" w14:textId="77777777" w:rsidR="00FD01FF" w:rsidRPr="00C33394" w:rsidRDefault="00A210C5" w:rsidP="003846F6">
            <w:pPr>
              <w:pStyle w:val="TableParagraph"/>
              <w:ind w:left="30" w:right="76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26" w:history="1">
              <w:r w:rsidR="00AF329F" w:rsidRPr="00C333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rankinfoundation.org/students/resources/other-scholarships-for-women</w:t>
              </w:r>
            </w:hyperlink>
            <w:r w:rsidR="00AF329F" w:rsidRPr="00C33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0037A093" w14:textId="77777777" w:rsidR="00FD01FF" w:rsidRPr="00C33394" w:rsidRDefault="00FD01FF" w:rsidP="003846F6">
            <w:pPr>
              <w:pStyle w:val="TableParagraph"/>
              <w:rPr>
                <w:rFonts w:ascii="Times New Roman" w:eastAsia="Gill Sans MT" w:hAnsi="Times New Roman" w:cs="Times New Roman"/>
                <w:b/>
                <w:bCs/>
                <w:sz w:val="24"/>
                <w:szCs w:val="24"/>
              </w:rPr>
            </w:pPr>
          </w:p>
          <w:p w14:paraId="7117CC6A" w14:textId="77777777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Scholarships for</w:t>
            </w:r>
            <w:r w:rsidRPr="00C33394">
              <w:rPr>
                <w:rFonts w:ascii="Times New Roman" w:hAnsi="Times New Roman" w:cs="Times New Roman"/>
                <w:spacing w:val="1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women</w:t>
            </w:r>
          </w:p>
        </w:tc>
      </w:tr>
      <w:tr w:rsidR="00FD01FF" w:rsidRPr="00C33394" w14:paraId="04A430A9" w14:textId="77777777" w:rsidTr="00C33394">
        <w:trPr>
          <w:trHeight w:hRule="exact" w:val="42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FA9D7AA" w14:textId="77777777" w:rsidR="00FD01FF" w:rsidRPr="00C33394" w:rsidRDefault="00A210C5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27" w:history="1">
              <w:r w:rsidR="00760651" w:rsidRPr="00C333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scholarshipsforwomen.net/</w:t>
              </w:r>
            </w:hyperlink>
            <w:r w:rsidR="00760651" w:rsidRPr="00C33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41C383CD" w14:textId="77777777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More scholarships for</w:t>
            </w:r>
            <w:r w:rsidRPr="00C33394">
              <w:rPr>
                <w:rFonts w:ascii="Times New Roman" w:hAnsi="Times New Roman" w:cs="Times New Roman"/>
                <w:spacing w:val="-13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women</w:t>
            </w:r>
          </w:p>
        </w:tc>
      </w:tr>
      <w:tr w:rsidR="00FD01FF" w:rsidRPr="00C33394" w14:paraId="528BAB2C" w14:textId="77777777" w:rsidTr="00C33394">
        <w:trPr>
          <w:trHeight w:hRule="exact" w:val="69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9EB6710" w14:textId="77777777" w:rsidR="00FD01FF" w:rsidRPr="00C33394" w:rsidRDefault="00FD01FF" w:rsidP="003846F6">
            <w:pPr>
              <w:pStyle w:val="TableParagraph"/>
              <w:rPr>
                <w:rFonts w:ascii="Times New Roman" w:eastAsia="Gill Sans MT" w:hAnsi="Times New Roman" w:cs="Times New Roman"/>
                <w:b/>
                <w:bCs/>
                <w:sz w:val="24"/>
                <w:szCs w:val="24"/>
              </w:rPr>
            </w:pPr>
          </w:p>
          <w:p w14:paraId="46DD95F9" w14:textId="77777777" w:rsidR="00FD01FF" w:rsidRPr="00C33394" w:rsidRDefault="00A210C5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28" w:history="1">
              <w:r w:rsidR="00760651" w:rsidRPr="00C333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alphasigmalambda.org/scholarships/</w:t>
              </w:r>
            </w:hyperlink>
            <w:r w:rsidR="00760651" w:rsidRPr="00C33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3DCF3E09" w14:textId="77777777" w:rsidR="00FD01FF" w:rsidRPr="00C33394" w:rsidRDefault="00B54F98" w:rsidP="003846F6">
            <w:pPr>
              <w:pStyle w:val="TableParagraph"/>
              <w:ind w:left="30" w:right="524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Honor society for adult students in higher</w:t>
            </w:r>
            <w:r w:rsidRPr="00C33394">
              <w:rPr>
                <w:rFonts w:ascii="Times New Roman" w:hAnsi="Times New Roman" w:cs="Times New Roman"/>
                <w:spacing w:val="-15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education, offers a yearly</w:t>
            </w:r>
            <w:r w:rsidRPr="00C33394">
              <w:rPr>
                <w:rFonts w:ascii="Times New Roman" w:hAnsi="Times New Roman" w:cs="Times New Roman"/>
                <w:spacing w:val="10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scholarship</w:t>
            </w:r>
          </w:p>
        </w:tc>
      </w:tr>
      <w:tr w:rsidR="00FD01FF" w:rsidRPr="00C33394" w14:paraId="1827736F" w14:textId="77777777" w:rsidTr="00C33394">
        <w:trPr>
          <w:trHeight w:hRule="exact" w:val="420"/>
        </w:trPr>
        <w:tc>
          <w:tcPr>
            <w:tcW w:w="4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533290E6" w14:textId="77777777" w:rsidR="00FD01FF" w:rsidRPr="00C33394" w:rsidRDefault="00A210C5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hyperlink r:id="rId29" w:history="1">
              <w:r w:rsidR="00760651" w:rsidRPr="00C333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ewiconnect.com/scholarships/</w:t>
              </w:r>
            </w:hyperlink>
            <w:r w:rsidR="00760651" w:rsidRPr="00C33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837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000000"/>
            </w:tcBorders>
          </w:tcPr>
          <w:p w14:paraId="55EDA032" w14:textId="379CDBAE" w:rsidR="00FD01FF" w:rsidRPr="00C33394" w:rsidRDefault="00B54F98" w:rsidP="003846F6">
            <w:pPr>
              <w:pStyle w:val="TableParagraph"/>
              <w:ind w:left="30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Adults facing economic, social, or physical</w:t>
            </w:r>
            <w:r w:rsidRPr="00C33394">
              <w:rPr>
                <w:rFonts w:ascii="Times New Roman" w:hAnsi="Times New Roman" w:cs="Times New Roman"/>
                <w:spacing w:val="-36"/>
                <w:w w:val="105"/>
                <w:sz w:val="24"/>
                <w:szCs w:val="24"/>
              </w:rPr>
              <w:t xml:space="preserve"> </w:t>
            </w:r>
            <w:r w:rsidRPr="00C33394">
              <w:rPr>
                <w:rFonts w:ascii="Times New Roman" w:hAnsi="Times New Roman" w:cs="Times New Roman"/>
                <w:w w:val="105"/>
                <w:sz w:val="24"/>
                <w:szCs w:val="24"/>
              </w:rPr>
              <w:t>challenges</w:t>
            </w:r>
          </w:p>
        </w:tc>
      </w:tr>
    </w:tbl>
    <w:p w14:paraId="3C8437ED" w14:textId="77777777" w:rsidR="00B54F98" w:rsidRPr="00AF329F" w:rsidRDefault="00B54F98">
      <w:pPr>
        <w:rPr>
          <w:rFonts w:ascii="Franklin Gothic Book" w:hAnsi="Franklin Gothic Book"/>
        </w:rPr>
      </w:pPr>
    </w:p>
    <w:sectPr w:rsidR="00B54F98" w:rsidRPr="00AF329F" w:rsidSect="00760651">
      <w:headerReference w:type="default" r:id="rId30"/>
      <w:footerReference w:type="default" r:id="rId31"/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BA60E7" w14:textId="77777777" w:rsidR="002F1A82" w:rsidRDefault="002F1A82" w:rsidP="00963639">
      <w:r>
        <w:separator/>
      </w:r>
    </w:p>
  </w:endnote>
  <w:endnote w:type="continuationSeparator" w:id="0">
    <w:p w14:paraId="25D48453" w14:textId="77777777" w:rsidR="002F1A82" w:rsidRDefault="002F1A82" w:rsidP="00963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468AE" w14:textId="77777777" w:rsidR="00963639" w:rsidRDefault="00963639" w:rsidP="0076065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B16073" w14:textId="77777777" w:rsidR="002F1A82" w:rsidRDefault="002F1A82" w:rsidP="00963639">
      <w:r>
        <w:separator/>
      </w:r>
    </w:p>
  </w:footnote>
  <w:footnote w:type="continuationSeparator" w:id="0">
    <w:p w14:paraId="2886376C" w14:textId="77777777" w:rsidR="002F1A82" w:rsidRDefault="002F1A82" w:rsidP="009636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840F2" w14:textId="7253854F" w:rsidR="00760651" w:rsidRDefault="00C33394" w:rsidP="00760651">
    <w:pPr>
      <w:pStyle w:val="Header"/>
      <w:jc w:val="center"/>
    </w:pPr>
    <w:r>
      <w:rPr>
        <w:noProof/>
      </w:rPr>
      <w:drawing>
        <wp:inline distT="0" distB="0" distL="0" distR="0" wp14:anchorId="092E0A89" wp14:editId="415198B9">
          <wp:extent cx="1943100" cy="746125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746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806E04" w14:textId="77777777" w:rsidR="001F4779" w:rsidRPr="00C33394" w:rsidRDefault="001F4779" w:rsidP="00760651">
    <w:pPr>
      <w:pStyle w:val="Header"/>
      <w:jc w:val="center"/>
      <w:rPr>
        <w:rFonts w:ascii="Times New Roman" w:hAnsi="Times New Roman" w:cs="Times New Roman"/>
        <w:b/>
        <w:bCs/>
        <w:sz w:val="40"/>
        <w:szCs w:val="40"/>
      </w:rPr>
    </w:pPr>
    <w:r w:rsidRPr="00C33394">
      <w:rPr>
        <w:rFonts w:ascii="Times New Roman" w:hAnsi="Times New Roman" w:cs="Times New Roman"/>
        <w:b/>
        <w:bCs/>
        <w:sz w:val="40"/>
        <w:szCs w:val="40"/>
      </w:rPr>
      <w:t>Scholarships and Financial Ai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1sDQzNjMwMzY2NzBW0lEKTi0uzszPAykwrAUAMYXuZCwAAAA="/>
  </w:docVars>
  <w:rsids>
    <w:rsidRoot w:val="00FD01FF"/>
    <w:rsid w:val="001F4779"/>
    <w:rsid w:val="002F1A82"/>
    <w:rsid w:val="003846F6"/>
    <w:rsid w:val="0044140C"/>
    <w:rsid w:val="00760651"/>
    <w:rsid w:val="00963639"/>
    <w:rsid w:val="00A210C5"/>
    <w:rsid w:val="00AF329F"/>
    <w:rsid w:val="00B54F98"/>
    <w:rsid w:val="00C33394"/>
    <w:rsid w:val="00E22445"/>
    <w:rsid w:val="00E9122B"/>
    <w:rsid w:val="00F37090"/>
    <w:rsid w:val="00F7309A"/>
    <w:rsid w:val="00FD01FF"/>
    <w:rsid w:val="00FF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FEC6D2"/>
  <w15:docId w15:val="{859D7726-8DB6-4D4D-BB49-9C64120DD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5"/>
      <w:ind w:left="235"/>
    </w:pPr>
    <w:rPr>
      <w:rFonts w:ascii="Gill Sans MT" w:eastAsia="Gill Sans MT" w:hAnsi="Gill Sans MT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636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639"/>
  </w:style>
  <w:style w:type="paragraph" w:styleId="Footer">
    <w:name w:val="footer"/>
    <w:basedOn w:val="Normal"/>
    <w:link w:val="FooterChar"/>
    <w:uiPriority w:val="99"/>
    <w:unhideWhenUsed/>
    <w:rsid w:val="009636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639"/>
  </w:style>
  <w:style w:type="character" w:styleId="Hyperlink">
    <w:name w:val="Hyperlink"/>
    <w:basedOn w:val="DefaultParagraphFont"/>
    <w:uiPriority w:val="99"/>
    <w:unhideWhenUsed/>
    <w:rsid w:val="00AF329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29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astweb.com/" TargetMode="External"/><Relationship Id="rId18" Type="http://schemas.openxmlformats.org/officeDocument/2006/relationships/hyperlink" Target="http://www.ptk.org/Scholarships/BachelorsDegreeScholarships.aspx" TargetMode="External"/><Relationship Id="rId26" Type="http://schemas.openxmlformats.org/officeDocument/2006/relationships/hyperlink" Target="http://rankinfoundation.org/students/resources/other-scholarships-for-wom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collegescholarships.org/scholarships/adult-students.htm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www.myscholly.com/" TargetMode="External"/><Relationship Id="rId17" Type="http://schemas.openxmlformats.org/officeDocument/2006/relationships/hyperlink" Target="http://www.ptk.org/Scholarships/AssociateDegreeScholarships.aspx" TargetMode="External"/><Relationship Id="rId25" Type="http://schemas.openxmlformats.org/officeDocument/2006/relationships/hyperlink" Target="https://www.hsf.net/scholarship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ptk.org/Scholarships/Associate%20" TargetMode="External"/><Relationship Id="rId20" Type="http://schemas.openxmlformats.org/officeDocument/2006/relationships/hyperlink" Target="http://www.collegescholarships.org/scholarships/non-traditional.htm" TargetMode="External"/><Relationship Id="rId29" Type="http://schemas.openxmlformats.org/officeDocument/2006/relationships/hyperlink" Target="http://ewiconnect.com/scholarships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finaid.org/" TargetMode="External"/><Relationship Id="rId24" Type="http://schemas.openxmlformats.org/officeDocument/2006/relationships/hyperlink" Target="https://scholarships.uncf.org/" TargetMode="External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www.collegeboard.com/" TargetMode="External"/><Relationship Id="rId23" Type="http://schemas.openxmlformats.org/officeDocument/2006/relationships/hyperlink" Target="http://www.collegescholarships.org/scholarships/returning-students.htm" TargetMode="External"/><Relationship Id="rId28" Type="http://schemas.openxmlformats.org/officeDocument/2006/relationships/hyperlink" Target="https://www.alphasigmalambda.org/scholarships/" TargetMode="External"/><Relationship Id="rId10" Type="http://schemas.openxmlformats.org/officeDocument/2006/relationships/hyperlink" Target="http://www.fafsa.ed.gov/" TargetMode="External"/><Relationship Id="rId19" Type="http://schemas.openxmlformats.org/officeDocument/2006/relationships/hyperlink" Target="http://www.ptk.org/Scholarships/BachelorsDegreeScholarships.aspx" TargetMode="External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://www.ed.gov/" TargetMode="External"/><Relationship Id="rId14" Type="http://schemas.openxmlformats.org/officeDocument/2006/relationships/hyperlink" Target="http://www.petersons.com/" TargetMode="External"/><Relationship Id="rId22" Type="http://schemas.openxmlformats.org/officeDocument/2006/relationships/hyperlink" Target="http://www.collegescholarships.org/scholarships/married-students.htm" TargetMode="External"/><Relationship Id="rId27" Type="http://schemas.openxmlformats.org/officeDocument/2006/relationships/hyperlink" Target="https://www.scholarshipsforwomen.net/" TargetMode="Externa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942DF0C453784C9EF997C38825ACDC" ma:contentTypeVersion="12" ma:contentTypeDescription="Create a new document." ma:contentTypeScope="" ma:versionID="2075e8c4c2589f18c1c6d5ffca9800d3">
  <xsd:schema xmlns:xsd="http://www.w3.org/2001/XMLSchema" xmlns:xs="http://www.w3.org/2001/XMLSchema" xmlns:p="http://schemas.microsoft.com/office/2006/metadata/properties" xmlns:ns2="42c578ac-551c-4da2-b8b1-e61831979cb1" xmlns:ns3="d09937e5-e84e-42fe-aef9-7149f3e53b66" targetNamespace="http://schemas.microsoft.com/office/2006/metadata/properties" ma:root="true" ma:fieldsID="2744069b121f82f564e6aa0179564a78" ns2:_="" ns3:_="">
    <xsd:import namespace="42c578ac-551c-4da2-b8b1-e61831979cb1"/>
    <xsd:import namespace="d09937e5-e84e-42fe-aef9-7149f3e53b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578ac-551c-4da2-b8b1-e61831979c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937e5-e84e-42fe-aef9-7149f3e53b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09937e5-e84e-42fe-aef9-7149f3e53b66">
      <UserInfo>
        <DisplayName>Christi Taylor</DisplayName>
        <AccountId>184</AccountId>
        <AccountType/>
      </UserInfo>
      <UserInfo>
        <DisplayName>Melanie D'Evelyn</DisplayName>
        <AccountId>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8BA9259-7479-4F69-B6D6-51DFE21C46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c578ac-551c-4da2-b8b1-e61831979cb1"/>
    <ds:schemaRef ds:uri="d09937e5-e84e-42fe-aef9-7149f3e53b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9E020E-E485-4939-825B-696D26D9A7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1FCBDB-86CB-4787-9C55-5BDF4C0E415D}">
  <ds:schemaRefs>
    <ds:schemaRef ds:uri="http://schemas.microsoft.com/office/2006/metadata/properties"/>
    <ds:schemaRef ds:uri="http://schemas.microsoft.com/office/infopath/2007/PartnerControls"/>
    <ds:schemaRef ds:uri="d09937e5-e84e-42fe-aef9-7149f3e53b6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yrus</dc:creator>
  <cp:lastModifiedBy>Christi Taylor</cp:lastModifiedBy>
  <cp:revision>2</cp:revision>
  <dcterms:created xsi:type="dcterms:W3CDTF">2021-01-13T20:13:00Z</dcterms:created>
  <dcterms:modified xsi:type="dcterms:W3CDTF">2021-01-13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42DF0C453784C9EF997C38825ACDC</vt:lpwstr>
  </property>
  <property fmtid="{D5CDD505-2E9C-101B-9397-08002B2CF9AE}" pid="3" name="Order">
    <vt:r8>2551200</vt:r8>
  </property>
</Properties>
</file>